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1D6FE6E" w:rsidR="002F29A7" w:rsidRPr="004565E5" w:rsidRDefault="00015025" w:rsidP="00643AC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Pr="00E61919">
        <w:rPr>
          <w:rFonts w:asciiTheme="minorHAnsi" w:hAnsiTheme="minorHAnsi" w:cstheme="minorHAnsi"/>
          <w:color w:val="FF595E"/>
        </w:rPr>
        <w:t xml:space="preserve"> </w:t>
      </w:r>
      <w:r w:rsidR="007D36D7">
        <w:rPr>
          <w:rFonts w:asciiTheme="minorHAnsi" w:hAnsiTheme="minorHAnsi" w:cstheme="minorHAnsi"/>
          <w:color w:val="FF595E"/>
        </w:rPr>
        <w:t xml:space="preserve">1 </w:t>
      </w:r>
      <w:r w:rsidRPr="00E61919">
        <w:rPr>
          <w:rFonts w:asciiTheme="minorHAnsi" w:hAnsiTheme="minorHAnsi" w:cstheme="minorHAnsi"/>
          <w:color w:val="FF595E"/>
        </w:rPr>
        <w:t xml:space="preserve">Task </w:t>
      </w:r>
      <w:r>
        <w:rPr>
          <w:rFonts w:asciiTheme="minorHAnsi" w:hAnsiTheme="minorHAnsi" w:cstheme="minorHAnsi"/>
          <w:color w:val="FF595E"/>
        </w:rPr>
        <w:t>1.</w:t>
      </w:r>
      <w:r w:rsidR="00865A76">
        <w:rPr>
          <w:rFonts w:asciiTheme="minorHAnsi" w:hAnsiTheme="minorHAnsi" w:cstheme="minorHAnsi"/>
          <w:color w:val="FF595E"/>
        </w:rPr>
        <w:t>6</w:t>
      </w:r>
      <w:r w:rsidR="002F29A7" w:rsidRPr="004565E5">
        <w:rPr>
          <w:rFonts w:asciiTheme="minorHAnsi" w:hAnsiTheme="minorHAnsi" w:cstheme="minorHAnsi"/>
          <w:color w:val="FF595E"/>
        </w:rPr>
        <w:t xml:space="preserve"> – </w:t>
      </w:r>
      <w:r w:rsidR="002A22AD" w:rsidRPr="004565E5">
        <w:rPr>
          <w:rFonts w:asciiTheme="minorHAnsi" w:hAnsiTheme="minorHAnsi" w:cstheme="minorHAnsi"/>
          <w:color w:val="FF595E"/>
        </w:rPr>
        <w:t>Observation Form</w:t>
      </w:r>
      <w:r w:rsidR="007E5297" w:rsidRPr="004565E5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643AC8" w:rsidRDefault="002F29A7" w:rsidP="00643AC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643AC8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643AC8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643A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EA7C36B" w:rsidR="001F02AF" w:rsidRPr="000A2365" w:rsidRDefault="002F29A7" w:rsidP="00643A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015025" w:rsidRPr="0001502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7D36D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1 </w:t>
      </w:r>
      <w:r w:rsidR="00015025" w:rsidRPr="00015025">
        <w:rPr>
          <w:rFonts w:cstheme="minorHAnsi"/>
          <w:b/>
          <w:bCs/>
          <w:color w:val="404040" w:themeColor="text1" w:themeTint="BF"/>
          <w:sz w:val="20"/>
          <w:szCs w:val="20"/>
        </w:rPr>
        <w:t>Task 1.</w:t>
      </w:r>
      <w:r w:rsidR="00015025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678B10AB" w:rsidR="002F29A7" w:rsidRPr="005620D3" w:rsidRDefault="001F02AF" w:rsidP="00643A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015025" w:rsidRPr="00015025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7D36D7">
        <w:rPr>
          <w:rFonts w:cstheme="minorHAnsi"/>
          <w:color w:val="404040" w:themeColor="text1" w:themeTint="BF"/>
          <w:sz w:val="20"/>
          <w:szCs w:val="20"/>
        </w:rPr>
        <w:t xml:space="preserve"> 1</w:t>
      </w:r>
      <w:r w:rsidR="00015025" w:rsidRPr="00015025">
        <w:rPr>
          <w:rFonts w:cstheme="minorHAnsi"/>
          <w:color w:val="404040" w:themeColor="text1" w:themeTint="BF"/>
          <w:sz w:val="20"/>
          <w:szCs w:val="20"/>
        </w:rPr>
        <w:t xml:space="preserve"> Task 1.</w:t>
      </w:r>
      <w:r w:rsidR="00015025">
        <w:rPr>
          <w:rFonts w:cstheme="minorHAnsi"/>
          <w:color w:val="404040" w:themeColor="text1" w:themeTint="BF"/>
          <w:sz w:val="20"/>
          <w:szCs w:val="20"/>
        </w:rPr>
        <w:t>6.</w:t>
      </w:r>
    </w:p>
    <w:p w14:paraId="72E1676E" w14:textId="77777777" w:rsidR="001F02AF" w:rsidRPr="005620D3" w:rsidRDefault="001F02AF" w:rsidP="00643A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643A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6CC7B377" w:rsidR="003E215A" w:rsidRDefault="002F29A7" w:rsidP="00643A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94190310"/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865A76" w:rsidRPr="00865A76">
        <w:rPr>
          <w:rFonts w:cstheme="minorHAnsi"/>
          <w:color w:val="404040" w:themeColor="text1" w:themeTint="BF"/>
          <w:sz w:val="20"/>
          <w:szCs w:val="20"/>
        </w:rPr>
        <w:t>meet with the client to monitor the effectiveness of support activities.</w:t>
      </w:r>
      <w:r w:rsidR="00865A76">
        <w:rPr>
          <w:rFonts w:cstheme="minorHAnsi"/>
          <w:color w:val="404040" w:themeColor="text1" w:themeTint="BF"/>
          <w:sz w:val="20"/>
          <w:szCs w:val="20"/>
        </w:rPr>
        <w:t xml:space="preserve"> Their discussion with the client must aim to gather and determine:</w:t>
      </w:r>
    </w:p>
    <w:p w14:paraId="06FB84B0" w14:textId="57FE333F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The client’s feedback on </w:t>
      </w:r>
      <w:r w:rsidR="00F36E3F">
        <w:rPr>
          <w:rFonts w:cstheme="minorHAnsi"/>
          <w:color w:val="404040" w:themeColor="text1" w:themeTint="BF"/>
          <w:sz w:val="20"/>
          <w:szCs w:val="20"/>
        </w:rPr>
        <w:t>the candidate’s</w:t>
      </w: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 performance.</w:t>
      </w:r>
    </w:p>
    <w:p w14:paraId="7A1E065C" w14:textId="2365BDDD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support activities and whether they are meeting their needs.</w:t>
      </w:r>
    </w:p>
    <w:p w14:paraId="6CE700FD" w14:textId="1131901E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Any changes or improvements that can be made in the support activities. </w:t>
      </w:r>
    </w:p>
    <w:p w14:paraId="751DD6A1" w14:textId="357297A8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Any potential or actual risks to the client’s health, safety, and wellbeing.</w:t>
      </w:r>
    </w:p>
    <w:p w14:paraId="14BFCDE9" w14:textId="0830C9D2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 xml:space="preserve">The client’s additional needs and unmet needs. </w:t>
      </w:r>
    </w:p>
    <w:p w14:paraId="443CD564" w14:textId="52BB4332" w:rsid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Gaps in assistive technology, including the aids, devices, equipment used during the support activities.</w:t>
      </w:r>
    </w:p>
    <w:p w14:paraId="00C5B669" w14:textId="5C80A4CE" w:rsidR="00FD091B" w:rsidRPr="00FD091B" w:rsidRDefault="00FD091B" w:rsidP="00643A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94189636"/>
      <w:r w:rsidRPr="00FD091B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bookmarkEnd w:id="1"/>
    <w:p w14:paraId="2E736A50" w14:textId="1263266C" w:rsidR="003F07C1" w:rsidRDefault="00CC46FB" w:rsidP="00643A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865A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5A39FC5" w14:textId="77777777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client’s health, safety, and wellbeing.</w:t>
      </w:r>
    </w:p>
    <w:p w14:paraId="31352A0D" w14:textId="77777777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support activities and relevant service standards, policies, and procedures.</w:t>
      </w:r>
    </w:p>
    <w:p w14:paraId="5F9AF443" w14:textId="77777777" w:rsidR="00865A76" w:rsidRPr="00865A76" w:rsidRDefault="00865A76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skills relevant to monitoring support activities.</w:t>
      </w:r>
    </w:p>
    <w:bookmarkEnd w:id="0"/>
    <w:p w14:paraId="06E977BF" w14:textId="77777777" w:rsidR="00865A76" w:rsidRPr="00865A76" w:rsidRDefault="00865A76" w:rsidP="00643AC8">
      <w:pPr>
        <w:spacing w:before="120" w:after="120" w:line="276" w:lineRule="auto"/>
        <w:ind w:left="36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F640A26" w14:textId="77777777" w:rsidR="009D27D5" w:rsidRDefault="009D27D5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314B435D" w:rsidR="002F29A7" w:rsidRPr="005620D3" w:rsidRDefault="002F29A7" w:rsidP="00643A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643A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bookmarkStart w:id="2" w:name="_Hlk94190404"/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7ED0AD6" w14:textId="77777777" w:rsidR="00D85330" w:rsidRPr="00D85330" w:rsidRDefault="00D85330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4BC57F32" w14:textId="77777777" w:rsidR="00D85330" w:rsidRPr="00D85330" w:rsidRDefault="00D85330" w:rsidP="00643AC8">
      <w:pPr>
        <w:pStyle w:val="ListParagraph"/>
        <w:numPr>
          <w:ilvl w:val="1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72AD77A1" w14:textId="667E332D" w:rsidR="00D85330" w:rsidRPr="00D85330" w:rsidRDefault="00D85330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03D34CDC" w14:textId="4DB86E63" w:rsidR="00D85330" w:rsidRPr="00D85330" w:rsidRDefault="00D85330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 the requirements listed in the Assessor’s Checklist prior to the assessment.</w:t>
      </w:r>
    </w:p>
    <w:p w14:paraId="5C3840A7" w14:textId="4A769904" w:rsidR="00D85330" w:rsidRPr="00D85330" w:rsidRDefault="00D85330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7515315D" w14:textId="654054D8" w:rsidR="00D85330" w:rsidRPr="00D85330" w:rsidRDefault="00D85330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 candidate on their</w:t>
      </w: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4913AFCD" w14:textId="2ECF1DF0" w:rsidR="00D85330" w:rsidRPr="00D85330" w:rsidRDefault="00D85330" w:rsidP="00643AC8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</w:t>
      </w: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 volunteer/s on their role in the assessment.</w:t>
      </w:r>
    </w:p>
    <w:p w14:paraId="006EE9AE" w14:textId="3464334D" w:rsidR="002A4582" w:rsidRDefault="00D85330" w:rsidP="002A458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Address </w:t>
      </w:r>
      <w:r>
        <w:rPr>
          <w:rFonts w:cstheme="minorHAnsi"/>
          <w:color w:val="404040" w:themeColor="text1" w:themeTint="BF"/>
          <w:sz w:val="20"/>
          <w:szCs w:val="20"/>
        </w:rPr>
        <w:t>the candidate’s</w:t>
      </w:r>
      <w:r w:rsidRPr="00D85330">
        <w:rPr>
          <w:rFonts w:cstheme="minorHAnsi"/>
          <w:color w:val="404040" w:themeColor="text1" w:themeTint="BF"/>
          <w:sz w:val="20"/>
          <w:szCs w:val="20"/>
        </w:rPr>
        <w:t xml:space="preserve"> queries and concerns regarding this task.</w:t>
      </w:r>
    </w:p>
    <w:p w14:paraId="0310E1E6" w14:textId="77777777" w:rsidR="009D27D5" w:rsidRPr="002A4582" w:rsidRDefault="009D27D5" w:rsidP="009D27D5">
      <w:pPr>
        <w:pStyle w:val="ListParagraph"/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643A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643A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643A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3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643AC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643AC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643A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3"/>
    <w:p w14:paraId="0166D902" w14:textId="3564BD12" w:rsidR="00123874" w:rsidRPr="005620D3" w:rsidRDefault="00123874" w:rsidP="00643A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643AC8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643A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643A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bookmarkEnd w:id="2"/>
    <w:p w14:paraId="3E65955A" w14:textId="39B6EEA0" w:rsidR="009D27D5" w:rsidRDefault="009D27D5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9ED4133" w14:textId="77777777" w:rsidR="00BC48F4" w:rsidRDefault="00BC48F4" w:rsidP="00643AC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643A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bookmarkStart w:id="4" w:name="_Hlk94190507"/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643AC8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643A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E9F1382" w14:textId="77777777" w:rsidR="002A4582" w:rsidRDefault="002A4582" w:rsidP="00643AC8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643A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5620D3" w:rsidRDefault="00CE7139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5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EA3C418" w:rsidR="00CE7139" w:rsidRPr="005C3DF7" w:rsidRDefault="00E75D89" w:rsidP="00643AC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C0267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task</w:t>
            </w:r>
          </w:p>
          <w:p w14:paraId="5CA6B747" w14:textId="65A153DF" w:rsidR="00CE7139" w:rsidRDefault="00E75D89" w:rsidP="00643AC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2D97C9C3" w14:textId="7112254B" w:rsidR="00487579" w:rsidRDefault="00E75D89" w:rsidP="00643AC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7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757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B31A8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play Abraham</w:t>
            </w:r>
          </w:p>
          <w:bookmarkEnd w:id="5"/>
          <w:p w14:paraId="08FE5F6E" w14:textId="2E7CDBB9" w:rsidR="00487579" w:rsidRPr="00487579" w:rsidRDefault="00E75D89" w:rsidP="00643AC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7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757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757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rogress notes template </w:t>
            </w:r>
          </w:p>
        </w:tc>
      </w:tr>
      <w:bookmarkEnd w:id="4"/>
    </w:tbl>
    <w:p w14:paraId="30C9C942" w14:textId="77777777" w:rsidR="002A4582" w:rsidRDefault="002A458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643A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643AC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643AC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643AC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2A458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643AC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E75D89" w:rsidP="002A458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2A458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643AC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E75D89" w:rsidP="002A45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2A458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643AC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E75D89" w:rsidP="002A45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2A458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643AC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E75D89" w:rsidP="002A45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2A458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643AC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E75D89" w:rsidP="002A45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2A458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643AC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E75D89" w:rsidP="002A458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75F0FA0F" w14:textId="77777777" w:rsidR="007B31A8" w:rsidRDefault="007B31A8" w:rsidP="00643AC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60953DA" w14:textId="05245BD7" w:rsidR="00F92518" w:rsidRPr="007B31A8" w:rsidRDefault="0088239C" w:rsidP="00643AC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467DEC" w:rsidRPr="005620D3" w14:paraId="40BD985F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A340AFE" w14:textId="36F97EB7" w:rsidR="00467DEC" w:rsidRPr="005620D3" w:rsidRDefault="00467DEC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6" w:name="_Hlk94086086"/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69422" w14:textId="77777777" w:rsidR="00467DEC" w:rsidRPr="005620D3" w:rsidRDefault="00467DEC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67DEC" w:rsidRPr="005620D3" w14:paraId="561B979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6A8A15" w14:textId="77777777" w:rsidR="00467DEC" w:rsidRDefault="00467DEC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5F661DC" w14:textId="45403300" w:rsidR="00467DEC" w:rsidRPr="005620D3" w:rsidRDefault="00467DEC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4EED7" w14:textId="2AC93682" w:rsidR="00467DEC" w:rsidRPr="005620D3" w:rsidRDefault="00467DEC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0550BF7" w14:textId="77777777" w:rsidR="000963FF" w:rsidRPr="00351606" w:rsidRDefault="000963FF" w:rsidP="00643AC8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51606" w:rsidRPr="00926C7C" w14:paraId="34D4739F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3414F4E" w14:textId="77777777" w:rsidR="00351606" w:rsidRPr="00926C7C" w:rsidRDefault="00351606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B8C5BE5" w14:textId="77777777" w:rsidR="00351606" w:rsidRPr="00926C7C" w:rsidRDefault="00351606" w:rsidP="00643A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AE5262" w14:textId="77777777" w:rsidR="00351606" w:rsidRPr="00926C7C" w:rsidRDefault="00351606" w:rsidP="00643A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49B4C8C" w14:textId="77777777" w:rsidR="00351606" w:rsidRPr="00926C7C" w:rsidRDefault="00351606" w:rsidP="00643A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D0023" w:rsidRPr="00926C7C" w14:paraId="0D113813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866892" w14:textId="612DE3FA" w:rsidR="005D0023" w:rsidRDefault="005D0023" w:rsidP="00643A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olds the discussion with the client in a private space, i.e. no other people can hear the discussion about the client’s individualised plan.</w:t>
            </w:r>
          </w:p>
          <w:p w14:paraId="2E86BA1A" w14:textId="52EBE12B" w:rsidR="005D0023" w:rsidRPr="00777221" w:rsidRDefault="005D0023" w:rsidP="00643AC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19E34AA" w14:textId="41BB2EBA" w:rsidR="005D0023" w:rsidRPr="00926C7C" w:rsidRDefault="00E75D89" w:rsidP="00643A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2174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0552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D572098" w14:textId="0F8DB085" w:rsidR="005D0023" w:rsidRPr="00926C7C" w:rsidRDefault="005D0023" w:rsidP="00643AC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8A41F6" w14:textId="49B99EFB" w:rsidR="005D0023" w:rsidRPr="00926C7C" w:rsidRDefault="005D0023" w:rsidP="00643AC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54A3D161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D5F552" w14:textId="3683A9D4" w:rsidR="005D0023" w:rsidRDefault="005D0023" w:rsidP="00643A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their performance as the client’s support worker.</w:t>
            </w:r>
          </w:p>
        </w:tc>
        <w:tc>
          <w:tcPr>
            <w:tcW w:w="793" w:type="pct"/>
            <w:shd w:val="clear" w:color="auto" w:fill="auto"/>
          </w:tcPr>
          <w:p w14:paraId="19311558" w14:textId="77777777" w:rsidR="005D0023" w:rsidRDefault="005D0023" w:rsidP="00643AC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B0CA08C" w14:textId="77777777" w:rsidR="005D0023" w:rsidRPr="00926C7C" w:rsidRDefault="005D0023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E77CA96" w14:textId="77777777" w:rsidR="005D0023" w:rsidRPr="00926C7C" w:rsidRDefault="005D0023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7589D" w:rsidRPr="00926C7C" w14:paraId="3099318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525854" w14:textId="208E3D21" w:rsidR="00A7589D" w:rsidRPr="00926C7C" w:rsidRDefault="00A7589D" w:rsidP="00A7589D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re they performed well.</w:t>
            </w:r>
          </w:p>
        </w:tc>
        <w:tc>
          <w:tcPr>
            <w:tcW w:w="793" w:type="pct"/>
            <w:shd w:val="clear" w:color="auto" w:fill="auto"/>
          </w:tcPr>
          <w:p w14:paraId="3F134C55" w14:textId="34FACC6F" w:rsidR="00A7589D" w:rsidRPr="00926C7C" w:rsidRDefault="00E75D89" w:rsidP="00A758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9874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9874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9874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9874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642D19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22F837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589D" w:rsidRPr="00926C7C" w14:paraId="30429DB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00E79FE" w14:textId="3E0352DA" w:rsidR="00A7589D" w:rsidRPr="00926C7C" w:rsidRDefault="00A7589D" w:rsidP="00A7589D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re they think the candidate needs improvement.</w:t>
            </w:r>
          </w:p>
        </w:tc>
        <w:tc>
          <w:tcPr>
            <w:tcW w:w="793" w:type="pct"/>
            <w:shd w:val="clear" w:color="auto" w:fill="auto"/>
          </w:tcPr>
          <w:p w14:paraId="466AA63E" w14:textId="762FD564" w:rsidR="00A7589D" w:rsidRPr="00926C7C" w:rsidRDefault="00E75D89" w:rsidP="00A758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9873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9874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9874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995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9874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9874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4786F5F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553E45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589D" w:rsidRPr="00926C7C" w14:paraId="3AC5EB5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129247" w14:textId="1D162109" w:rsidR="00A7589D" w:rsidRPr="00926C7C" w:rsidRDefault="00A7589D" w:rsidP="00A7589D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comments and suggestions for improving their performance as a support worker.</w:t>
            </w:r>
          </w:p>
        </w:tc>
        <w:tc>
          <w:tcPr>
            <w:tcW w:w="793" w:type="pct"/>
            <w:shd w:val="clear" w:color="auto" w:fill="auto"/>
          </w:tcPr>
          <w:p w14:paraId="2E829113" w14:textId="645E4383" w:rsidR="00A7589D" w:rsidRPr="00926C7C" w:rsidRDefault="00E75D89" w:rsidP="00A758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4817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9874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9874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23144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98746F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98746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04533A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F9C34B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86F76DC" w14:textId="6BC0B322" w:rsidR="002F19F4" w:rsidRDefault="002F19F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F19F4" w:rsidRPr="00926C7C" w14:paraId="0CD8782E" w14:textId="77777777" w:rsidTr="0074322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1D05725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0ABF2A5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88735D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0BEA54D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D0023" w:rsidRPr="00926C7C" w14:paraId="09BA9766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4D5222" w14:textId="688CB102" w:rsidR="005D0023" w:rsidRDefault="005D0023" w:rsidP="00643A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the support activities facilitated.</w:t>
            </w:r>
          </w:p>
        </w:tc>
        <w:tc>
          <w:tcPr>
            <w:tcW w:w="793" w:type="pct"/>
            <w:shd w:val="clear" w:color="auto" w:fill="auto"/>
          </w:tcPr>
          <w:p w14:paraId="2454ACFB" w14:textId="77777777" w:rsidR="005D0023" w:rsidRDefault="005D0023" w:rsidP="00643AC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7CEFB9" w14:textId="77777777" w:rsidR="005D0023" w:rsidRPr="00926C7C" w:rsidRDefault="005D0023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05848A" w14:textId="77777777" w:rsidR="005D0023" w:rsidRPr="00926C7C" w:rsidRDefault="005D0023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A646A" w:rsidRPr="00926C7C" w14:paraId="77D11D0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BB67E7" w14:textId="1A715581" w:rsidR="002A646A" w:rsidRPr="00926C7C" w:rsidRDefault="002A646A" w:rsidP="002A646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at they liked best about the support activities.</w:t>
            </w:r>
          </w:p>
        </w:tc>
        <w:tc>
          <w:tcPr>
            <w:tcW w:w="793" w:type="pct"/>
            <w:shd w:val="clear" w:color="auto" w:fill="auto"/>
          </w:tcPr>
          <w:p w14:paraId="1D8DDE30" w14:textId="7DF18898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6507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5702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691A609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9B95DC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4AD67656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532BA6" w14:textId="6A2AC7BC" w:rsidR="002A646A" w:rsidRPr="00926C7C" w:rsidRDefault="002A646A" w:rsidP="002A646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at they liked least about the support activities.</w:t>
            </w:r>
          </w:p>
        </w:tc>
        <w:tc>
          <w:tcPr>
            <w:tcW w:w="793" w:type="pct"/>
            <w:shd w:val="clear" w:color="auto" w:fill="auto"/>
          </w:tcPr>
          <w:p w14:paraId="0DBE4943" w14:textId="37FF03AC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9933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3681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0D4D87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642B1B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111D558D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375700" w14:textId="4C7D964B" w:rsidR="002A646A" w:rsidRPr="00926C7C" w:rsidRDefault="002A646A" w:rsidP="002A646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helped the client achieve their support goals.</w:t>
            </w:r>
          </w:p>
        </w:tc>
        <w:tc>
          <w:tcPr>
            <w:tcW w:w="793" w:type="pct"/>
            <w:shd w:val="clear" w:color="auto" w:fill="auto"/>
          </w:tcPr>
          <w:p w14:paraId="5A113D51" w14:textId="29F40AE6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3393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647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6A2D9B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6483B4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3C841A3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6C4F39A" w14:textId="37FFB010" w:rsidR="002A646A" w:rsidRDefault="002A646A" w:rsidP="002A646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helped them meet their support needs.</w:t>
            </w:r>
          </w:p>
        </w:tc>
        <w:tc>
          <w:tcPr>
            <w:tcW w:w="793" w:type="pct"/>
            <w:shd w:val="clear" w:color="auto" w:fill="auto"/>
          </w:tcPr>
          <w:p w14:paraId="7CC24E42" w14:textId="5D946205" w:rsidR="002A646A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4902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9354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4128CC" w14:textId="05F6A778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C6E675" w14:textId="628356C5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464FC3F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FA22182" w14:textId="1E4EC9C9" w:rsidR="002A646A" w:rsidRDefault="002A646A" w:rsidP="002A646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were facilitated according to their preferences.</w:t>
            </w:r>
          </w:p>
        </w:tc>
        <w:tc>
          <w:tcPr>
            <w:tcW w:w="793" w:type="pct"/>
            <w:shd w:val="clear" w:color="auto" w:fill="auto"/>
          </w:tcPr>
          <w:p w14:paraId="19EC4E66" w14:textId="1FABD4FE" w:rsidR="002A646A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8900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4289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9884E30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2C4495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086DC78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5CBB6D" w14:textId="77777777" w:rsidR="002A646A" w:rsidRPr="00926C7C" w:rsidRDefault="002A646A" w:rsidP="002A646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comments and suggestions for improving the support activities.</w:t>
            </w:r>
          </w:p>
        </w:tc>
        <w:tc>
          <w:tcPr>
            <w:tcW w:w="793" w:type="pct"/>
            <w:shd w:val="clear" w:color="auto" w:fill="auto"/>
          </w:tcPr>
          <w:p w14:paraId="2E8EFC58" w14:textId="736E8B3C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744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7788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DF584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DF58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739B34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15EE8F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FF18A10" w14:textId="11D69569" w:rsidR="002F19F4" w:rsidRDefault="002F19F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F19F4" w:rsidRPr="00926C7C" w14:paraId="4C1CD073" w14:textId="77777777" w:rsidTr="0074322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44C3EA3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C0B9F0C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4E17329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80BEA01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D0023" w:rsidRPr="00926C7C" w14:paraId="28535B2E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575352" w14:textId="672FCDA8" w:rsidR="005D0023" w:rsidRDefault="005D0023" w:rsidP="00643A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with the client situations of potential or actual risk that can affect the client’s health, safety, wellbeing.</w:t>
            </w:r>
          </w:p>
        </w:tc>
        <w:tc>
          <w:tcPr>
            <w:tcW w:w="793" w:type="pct"/>
            <w:shd w:val="clear" w:color="auto" w:fill="auto"/>
          </w:tcPr>
          <w:p w14:paraId="6D2474F6" w14:textId="77777777" w:rsidR="005D0023" w:rsidRDefault="005D0023" w:rsidP="00643AC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A7EB18" w14:textId="77777777" w:rsidR="005D0023" w:rsidRPr="00926C7C" w:rsidRDefault="005D0023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F2B696" w14:textId="77777777" w:rsidR="005D0023" w:rsidRPr="00926C7C" w:rsidRDefault="005D0023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A646A" w:rsidRPr="00926C7C" w14:paraId="61ED577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0DDC084" w14:textId="1C55A108" w:rsidR="002A646A" w:rsidRPr="00A93BE9" w:rsidRDefault="002A646A" w:rsidP="002A646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bout other hazards in their environment that pose potential risks to their health, safety, and wellbeing.</w:t>
            </w:r>
          </w:p>
        </w:tc>
        <w:tc>
          <w:tcPr>
            <w:tcW w:w="793" w:type="pct"/>
            <w:shd w:val="clear" w:color="auto" w:fill="auto"/>
          </w:tcPr>
          <w:p w14:paraId="762F4265" w14:textId="2B6F3D30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9449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9083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E13109C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70E427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6BF62FF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41BCB5" w14:textId="1334706D" w:rsidR="002A646A" w:rsidRPr="00A93BE9" w:rsidRDefault="002A646A" w:rsidP="002A646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bout other hazards in their environment that pose actual risks to their health, safety, and wellbeing.</w:t>
            </w:r>
          </w:p>
        </w:tc>
        <w:tc>
          <w:tcPr>
            <w:tcW w:w="793" w:type="pct"/>
            <w:shd w:val="clear" w:color="auto" w:fill="auto"/>
          </w:tcPr>
          <w:p w14:paraId="19F16058" w14:textId="3CF64AC5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8413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7978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09DBB8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3F1430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78639A7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FFD4AE" w14:textId="78D9C44A" w:rsidR="002A646A" w:rsidRPr="00A93BE9" w:rsidRDefault="002A646A" w:rsidP="002A646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/asks how these can be addressed/managed according to the client.</w:t>
            </w:r>
          </w:p>
        </w:tc>
        <w:tc>
          <w:tcPr>
            <w:tcW w:w="793" w:type="pct"/>
            <w:shd w:val="clear" w:color="auto" w:fill="auto"/>
          </w:tcPr>
          <w:p w14:paraId="038EF1A7" w14:textId="07C11107" w:rsidR="002A646A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36253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30843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DD9505D" w14:textId="0F19466D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ECB835" w14:textId="57AF79C5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38DDDD3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9FB2281" w14:textId="15C69202" w:rsidR="002A646A" w:rsidRPr="00A93BE9" w:rsidRDefault="002A646A" w:rsidP="002A646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ir discussion with the client in the meeting minutes (or similar document)</w:t>
            </w:r>
          </w:p>
        </w:tc>
        <w:tc>
          <w:tcPr>
            <w:tcW w:w="793" w:type="pct"/>
            <w:shd w:val="clear" w:color="auto" w:fill="auto"/>
          </w:tcPr>
          <w:p w14:paraId="026764E4" w14:textId="3C0F265A" w:rsidR="002A646A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9389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982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843D1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843D1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39630E1" w14:textId="59284ED0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DE0E78" w14:textId="7A646AE9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6930" w:rsidRPr="00926C7C" w14:paraId="3F5C2A03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A2B383" w14:textId="3E885697" w:rsidR="005C6930" w:rsidRDefault="005C6930" w:rsidP="00643A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client for their feedback and insights on any needs they may have that are not addressed by the current individualised support plan.</w:t>
            </w:r>
          </w:p>
          <w:p w14:paraId="19CD8E1F" w14:textId="66E9F09E" w:rsidR="005C6930" w:rsidRDefault="005C6930" w:rsidP="00643AC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793" w:type="pct"/>
            <w:shd w:val="clear" w:color="auto" w:fill="auto"/>
          </w:tcPr>
          <w:p w14:paraId="7DD1F374" w14:textId="77777777" w:rsidR="005C6930" w:rsidRDefault="005C6930" w:rsidP="00643AC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A75B22E" w14:textId="77777777" w:rsidR="005C6930" w:rsidRPr="00926C7C" w:rsidRDefault="005C6930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0419775" w14:textId="77777777" w:rsidR="005C6930" w:rsidRPr="00926C7C" w:rsidRDefault="005C6930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7589D" w:rsidRPr="00926C7C" w14:paraId="71A720F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16F3689" w14:textId="1C54E4E5" w:rsidR="00A7589D" w:rsidRDefault="00A7589D" w:rsidP="00A7589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changes the client may be experiencing in their health and wellbeing.</w:t>
            </w:r>
          </w:p>
        </w:tc>
        <w:tc>
          <w:tcPr>
            <w:tcW w:w="793" w:type="pct"/>
            <w:shd w:val="clear" w:color="auto" w:fill="auto"/>
          </w:tcPr>
          <w:p w14:paraId="228BCE88" w14:textId="2D098D19" w:rsidR="00A7589D" w:rsidRDefault="00E75D89" w:rsidP="00A758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8746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3619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7F0A0D" w14:textId="33F4D8B9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B18779" w14:textId="532B1323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589D" w:rsidRPr="00926C7C" w14:paraId="3A9DE67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768347B" w14:textId="095BDCC1" w:rsidR="00A7589D" w:rsidRPr="00926C7C" w:rsidRDefault="00A7589D" w:rsidP="00A7589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itional needs brought about by these changes</w:t>
            </w:r>
          </w:p>
        </w:tc>
        <w:tc>
          <w:tcPr>
            <w:tcW w:w="793" w:type="pct"/>
            <w:shd w:val="clear" w:color="auto" w:fill="auto"/>
          </w:tcPr>
          <w:p w14:paraId="73B2416D" w14:textId="5AC8BBA1" w:rsidR="00A7589D" w:rsidRPr="00926C7C" w:rsidRDefault="00E75D89" w:rsidP="00A758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619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577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884DE6C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559766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589D" w:rsidRPr="00926C7C" w14:paraId="59B2604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69E5457" w14:textId="33179131" w:rsidR="00A7589D" w:rsidRPr="00926C7C" w:rsidRDefault="00A7589D" w:rsidP="00A7589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met needs</w:t>
            </w:r>
          </w:p>
        </w:tc>
        <w:tc>
          <w:tcPr>
            <w:tcW w:w="793" w:type="pct"/>
            <w:shd w:val="clear" w:color="auto" w:fill="auto"/>
          </w:tcPr>
          <w:p w14:paraId="13167EE6" w14:textId="432AE916" w:rsidR="00A7589D" w:rsidRPr="00926C7C" w:rsidRDefault="00E75D89" w:rsidP="00A758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7926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9028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0F099B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F06729" w14:textId="77777777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589D" w:rsidRPr="00926C7C" w14:paraId="106584A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B815994" w14:textId="7F9FB8B8" w:rsidR="00A7589D" w:rsidRDefault="00A7589D" w:rsidP="00A7589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se can be addressed according to the client.</w:t>
            </w:r>
          </w:p>
        </w:tc>
        <w:tc>
          <w:tcPr>
            <w:tcW w:w="793" w:type="pct"/>
            <w:shd w:val="clear" w:color="auto" w:fill="auto"/>
          </w:tcPr>
          <w:p w14:paraId="1C565770" w14:textId="5E4761C2" w:rsidR="00A7589D" w:rsidRPr="0024121E" w:rsidRDefault="00E75D89" w:rsidP="00A7589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96036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6079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89D" w:rsidRPr="00707FC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589D" w:rsidRPr="00707FC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76520E8" w14:textId="3D25DEEB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AC271E" w14:textId="70E59FD4" w:rsidR="00A7589D" w:rsidRPr="00926C7C" w:rsidRDefault="00A7589D" w:rsidP="00A7589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DA2D719" w14:textId="0BEFA546" w:rsidR="002F19F4" w:rsidRDefault="002F19F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F19F4" w:rsidRPr="00926C7C" w14:paraId="77F85AF7" w14:textId="77777777" w:rsidTr="0074322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9518CCC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89360D3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8F67304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1A73DBD" w14:textId="77777777" w:rsidR="002F19F4" w:rsidRPr="00926C7C" w:rsidRDefault="002F19F4" w:rsidP="0074322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C6930" w:rsidRPr="00926C7C" w14:paraId="75D2463E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4E6E31" w14:textId="604A4E18" w:rsidR="005C6930" w:rsidRPr="00A93BE9" w:rsidRDefault="005C6930" w:rsidP="00643A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client for their feedback and insights on assistive technologies used, including aids, devices/appliances, and equipment.</w:t>
            </w:r>
          </w:p>
        </w:tc>
        <w:tc>
          <w:tcPr>
            <w:tcW w:w="793" w:type="pct"/>
            <w:shd w:val="clear" w:color="auto" w:fill="auto"/>
          </w:tcPr>
          <w:p w14:paraId="3CE6235F" w14:textId="77777777" w:rsidR="005C6930" w:rsidRDefault="005C6930" w:rsidP="00643AC8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3E7B79F" w14:textId="77777777" w:rsidR="005C6930" w:rsidRPr="00926C7C" w:rsidRDefault="005C6930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B7C2CDF" w14:textId="77777777" w:rsidR="005C6930" w:rsidRPr="00926C7C" w:rsidRDefault="005C6930" w:rsidP="00643AC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A646A" w:rsidRPr="00926C7C" w14:paraId="3D8167E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8E135D4" w14:textId="7FA0E448" w:rsidR="002A646A" w:rsidRPr="00A93BE9" w:rsidRDefault="002A646A" w:rsidP="002A646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ich aids, devices/appliances, and equipment they think </w:t>
            </w:r>
            <w:r w:rsidRPr="00A93BE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re helping them meet their support goals</w:t>
            </w: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72DAF967" w14:textId="7F00E088" w:rsidR="002A646A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4907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7054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9EDA21" w14:textId="60673AE8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230B9D" w14:textId="593B17F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2728834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BA32D1A" w14:textId="4826A48C" w:rsidR="002A646A" w:rsidRPr="00A93BE9" w:rsidRDefault="002A646A" w:rsidP="002A646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ich aids, devices/appliances, and equipment they think </w:t>
            </w:r>
            <w:r w:rsidRPr="00A93BE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re not sufficiently helping them meet their support goals</w:t>
            </w: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7E05FF8E" w14:textId="1AD6090F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624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108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729F055" w14:textId="68532A4D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F5CF90" w14:textId="3789486A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5537500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70C02C7" w14:textId="27D910FA" w:rsidR="002A646A" w:rsidRPr="00A93BE9" w:rsidRDefault="002A646A" w:rsidP="002A646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ther they think the aids, devices/appliances, and equipment used are causing them any pain or discomfort.</w:t>
            </w:r>
          </w:p>
        </w:tc>
        <w:tc>
          <w:tcPr>
            <w:tcW w:w="793" w:type="pct"/>
            <w:shd w:val="clear" w:color="auto" w:fill="auto"/>
          </w:tcPr>
          <w:p w14:paraId="52D385D3" w14:textId="451E8C06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1943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91346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7C1E152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EDCF53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A646A" w:rsidRPr="00926C7C" w14:paraId="1687384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BEB731" w14:textId="77777777" w:rsidR="002A646A" w:rsidRPr="00926C7C" w:rsidRDefault="002A646A" w:rsidP="002A646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ether they think there needs to be adjustments or modifications need to be made in the aids, devices/appliances, and equipment used </w:t>
            </w:r>
          </w:p>
        </w:tc>
        <w:tc>
          <w:tcPr>
            <w:tcW w:w="793" w:type="pct"/>
            <w:shd w:val="clear" w:color="auto" w:fill="auto"/>
          </w:tcPr>
          <w:p w14:paraId="42868E25" w14:textId="124C0365" w:rsidR="002A646A" w:rsidRPr="00926C7C" w:rsidRDefault="00E75D89" w:rsidP="002A64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044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3194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646A" w:rsidRPr="00591D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A646A" w:rsidRPr="00591D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07F5E3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70D424" w14:textId="77777777" w:rsidR="002A646A" w:rsidRPr="00926C7C" w:rsidRDefault="002A646A" w:rsidP="002A646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06ED153" w14:textId="77777777" w:rsidR="002F19F4" w:rsidRDefault="002F19F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351606" w:rsidRPr="005620D3" w14:paraId="6D124160" w14:textId="77777777" w:rsidTr="009975F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094B8" w14:textId="77777777" w:rsidR="00351606" w:rsidRPr="005620D3" w:rsidRDefault="00351606" w:rsidP="00643AC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E563E52" w14:textId="6BD92C1D" w:rsidR="00351606" w:rsidRDefault="00351606" w:rsidP="00643AC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nitor the effectiveness of support activities in consultation with the client.</w:t>
            </w:r>
          </w:p>
          <w:p w14:paraId="6DA1A3B5" w14:textId="2AEE75BC" w:rsidR="00351606" w:rsidRPr="005620D3" w:rsidRDefault="00351606" w:rsidP="00643AC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</w:t>
            </w:r>
            <w:r w:rsidR="006727F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k.</w:t>
            </w:r>
          </w:p>
        </w:tc>
      </w:tr>
      <w:tr w:rsidR="00351606" w:rsidRPr="005620D3" w14:paraId="2BD665D4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62EBFE" w14:textId="77777777" w:rsidR="00351606" w:rsidRPr="005620D3" w:rsidRDefault="00351606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0473AD" w14:textId="77777777" w:rsidR="00351606" w:rsidRPr="005620D3" w:rsidRDefault="00351606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1606" w:rsidRPr="005620D3" w14:paraId="7D88D42A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B0D2F69" w14:textId="77777777" w:rsidR="00351606" w:rsidRPr="005620D3" w:rsidRDefault="00351606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E0AE3B" w14:textId="77777777" w:rsidR="00351606" w:rsidRPr="005620D3" w:rsidRDefault="00351606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1606" w:rsidRPr="005620D3" w14:paraId="5C396C22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403B15" w14:textId="77777777" w:rsidR="00351606" w:rsidRPr="005620D3" w:rsidRDefault="00351606" w:rsidP="00643A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2756CB" w14:textId="77777777" w:rsidR="00351606" w:rsidRPr="005620D3" w:rsidRDefault="00351606" w:rsidP="00643A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1F62BA5" w14:textId="77777777" w:rsidR="00351606" w:rsidRDefault="00351606" w:rsidP="00643AC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bookmarkEnd w:id="6"/>
    <w:p w14:paraId="284E52F7" w14:textId="77777777" w:rsidR="00176853" w:rsidRPr="00D645BA" w:rsidRDefault="00176853" w:rsidP="00643AC8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Case Study – Observation Form</w:t>
      </w:r>
    </w:p>
    <w:sectPr w:rsidR="00176853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223E8" w14:textId="77777777" w:rsidR="00E75D89" w:rsidRDefault="00E75D89" w:rsidP="000055D1">
      <w:pPr>
        <w:spacing w:after="0" w:line="240" w:lineRule="auto"/>
      </w:pPr>
      <w:r>
        <w:separator/>
      </w:r>
    </w:p>
  </w:endnote>
  <w:endnote w:type="continuationSeparator" w:id="0">
    <w:p w14:paraId="3F01D76B" w14:textId="77777777" w:rsidR="00E75D89" w:rsidRDefault="00E75D89" w:rsidP="000055D1">
      <w:pPr>
        <w:spacing w:after="0" w:line="240" w:lineRule="auto"/>
      </w:pPr>
      <w:r>
        <w:continuationSeparator/>
      </w:r>
    </w:p>
  </w:endnote>
  <w:endnote w:type="continuationNotice" w:id="1">
    <w:p w14:paraId="78D55E03" w14:textId="77777777" w:rsidR="00E75D89" w:rsidRDefault="00E75D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3283E" w14:textId="77777777" w:rsidR="000674B0" w:rsidRPr="000055D1" w:rsidRDefault="006F0DCE" w:rsidP="000674B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A7589D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0674B0" w:rsidRPr="00C63CFB">
      <w:rPr>
        <w:color w:val="808080" w:themeColor="background1" w:themeShade="80"/>
        <w:sz w:val="18"/>
      </w:rPr>
      <w:t>Version 1.</w:t>
    </w:r>
    <w:r w:rsidR="000674B0">
      <w:rPr>
        <w:color w:val="808080" w:themeColor="background1" w:themeShade="80"/>
        <w:sz w:val="18"/>
      </w:rPr>
      <w:t>1</w:t>
    </w:r>
    <w:r w:rsidR="000674B0" w:rsidRPr="00C63CFB">
      <w:rPr>
        <w:color w:val="808080" w:themeColor="background1" w:themeShade="80"/>
        <w:sz w:val="18"/>
      </w:rPr>
      <w:t xml:space="preserve"> Produced </w:t>
    </w:r>
    <w:r w:rsidR="000674B0">
      <w:rPr>
        <w:color w:val="808080" w:themeColor="background1" w:themeShade="80"/>
        <w:sz w:val="18"/>
      </w:rPr>
      <w:t>on 1st Nov</w:t>
    </w:r>
    <w:r w:rsidR="000674B0" w:rsidRPr="00C63CFB">
      <w:rPr>
        <w:color w:val="808080" w:themeColor="background1" w:themeShade="80"/>
        <w:sz w:val="18"/>
      </w:rPr>
      <w:t xml:space="preserve"> 202</w:t>
    </w:r>
    <w:r w:rsidR="000674B0">
      <w:rPr>
        <w:color w:val="808080" w:themeColor="background1" w:themeShade="80"/>
        <w:sz w:val="18"/>
      </w:rPr>
      <w:t>3</w:t>
    </w:r>
  </w:p>
  <w:p w14:paraId="521AE970" w14:textId="32E507AE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674B0" w:rsidRPr="000055D1">
      <w:rPr>
        <w:rFonts w:cstheme="minorHAnsi"/>
        <w:noProof/>
        <w:color w:val="808080" w:themeColor="background1" w:themeShade="80"/>
        <w:sz w:val="18"/>
      </w:rPr>
      <w:t>©</w:t>
    </w:r>
    <w:r w:rsidR="000674B0" w:rsidRPr="000055D1">
      <w:rPr>
        <w:noProof/>
        <w:color w:val="808080" w:themeColor="background1" w:themeShade="80"/>
        <w:sz w:val="18"/>
      </w:rPr>
      <w:t xml:space="preserve"> </w:t>
    </w:r>
    <w:r w:rsidR="000674B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03D79" w14:textId="77777777" w:rsidR="000674B0" w:rsidRPr="000055D1" w:rsidRDefault="006F0DCE" w:rsidP="000674B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A7589D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0674B0" w:rsidRPr="00C63CFB">
      <w:rPr>
        <w:color w:val="808080" w:themeColor="background1" w:themeShade="80"/>
        <w:sz w:val="18"/>
      </w:rPr>
      <w:t>Version 1.</w:t>
    </w:r>
    <w:r w:rsidR="000674B0">
      <w:rPr>
        <w:color w:val="808080" w:themeColor="background1" w:themeShade="80"/>
        <w:sz w:val="18"/>
      </w:rPr>
      <w:t>1</w:t>
    </w:r>
    <w:r w:rsidR="000674B0" w:rsidRPr="00C63CFB">
      <w:rPr>
        <w:color w:val="808080" w:themeColor="background1" w:themeShade="80"/>
        <w:sz w:val="18"/>
      </w:rPr>
      <w:t xml:space="preserve"> Produced </w:t>
    </w:r>
    <w:r w:rsidR="000674B0">
      <w:rPr>
        <w:color w:val="808080" w:themeColor="background1" w:themeShade="80"/>
        <w:sz w:val="18"/>
      </w:rPr>
      <w:t>on 1st Nov</w:t>
    </w:r>
    <w:r w:rsidR="000674B0" w:rsidRPr="00C63CFB">
      <w:rPr>
        <w:color w:val="808080" w:themeColor="background1" w:themeShade="80"/>
        <w:sz w:val="18"/>
      </w:rPr>
      <w:t xml:space="preserve"> 202</w:t>
    </w:r>
    <w:r w:rsidR="000674B0">
      <w:rPr>
        <w:color w:val="808080" w:themeColor="background1" w:themeShade="80"/>
        <w:sz w:val="18"/>
      </w:rPr>
      <w:t>3</w:t>
    </w:r>
  </w:p>
  <w:p w14:paraId="63DECA6C" w14:textId="31731284" w:rsidR="000055D1" w:rsidRPr="000055D1" w:rsidRDefault="000674B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0B027" w14:textId="77777777" w:rsidR="000674B0" w:rsidRDefault="00067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9B00D" w14:textId="77777777" w:rsidR="00E75D89" w:rsidRDefault="00E75D89" w:rsidP="000055D1">
      <w:pPr>
        <w:spacing w:after="0" w:line="240" w:lineRule="auto"/>
      </w:pPr>
      <w:r>
        <w:separator/>
      </w:r>
    </w:p>
  </w:footnote>
  <w:footnote w:type="continuationSeparator" w:id="0">
    <w:p w14:paraId="37D94A4C" w14:textId="77777777" w:rsidR="00E75D89" w:rsidRDefault="00E75D89" w:rsidP="000055D1">
      <w:pPr>
        <w:spacing w:after="0" w:line="240" w:lineRule="auto"/>
      </w:pPr>
      <w:r>
        <w:continuationSeparator/>
      </w:r>
    </w:p>
  </w:footnote>
  <w:footnote w:type="continuationNotice" w:id="1">
    <w:p w14:paraId="0845844C" w14:textId="77777777" w:rsidR="00E75D89" w:rsidRDefault="00E75D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5113F" w14:textId="77777777" w:rsidR="000674B0" w:rsidRDefault="000674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08AF0" w14:textId="77777777" w:rsidR="000674B0" w:rsidRDefault="000674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2F881" w14:textId="77777777" w:rsidR="000674B0" w:rsidRDefault="000674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93DEB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66781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44394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45BB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7027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E7D33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2762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057826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E03C3E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3F330E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E43E6E"/>
    <w:multiLevelType w:val="hybridMultilevel"/>
    <w:tmpl w:val="A30C707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63BB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996CBF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E233C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8B0497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1D2663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14"/>
  </w:num>
  <w:num w:numId="4">
    <w:abstractNumId w:val="22"/>
  </w:num>
  <w:num w:numId="5">
    <w:abstractNumId w:val="1"/>
  </w:num>
  <w:num w:numId="6">
    <w:abstractNumId w:val="0"/>
  </w:num>
  <w:num w:numId="7">
    <w:abstractNumId w:val="23"/>
  </w:num>
  <w:num w:numId="8">
    <w:abstractNumId w:val="6"/>
  </w:num>
  <w:num w:numId="9">
    <w:abstractNumId w:val="4"/>
  </w:num>
  <w:num w:numId="10">
    <w:abstractNumId w:val="5"/>
  </w:num>
  <w:num w:numId="11">
    <w:abstractNumId w:val="9"/>
  </w:num>
  <w:num w:numId="12">
    <w:abstractNumId w:val="2"/>
  </w:num>
  <w:num w:numId="13">
    <w:abstractNumId w:val="21"/>
  </w:num>
  <w:num w:numId="14">
    <w:abstractNumId w:val="7"/>
  </w:num>
  <w:num w:numId="15">
    <w:abstractNumId w:val="8"/>
  </w:num>
  <w:num w:numId="16">
    <w:abstractNumId w:val="16"/>
  </w:num>
  <w:num w:numId="17">
    <w:abstractNumId w:val="12"/>
  </w:num>
  <w:num w:numId="18">
    <w:abstractNumId w:val="11"/>
  </w:num>
  <w:num w:numId="19">
    <w:abstractNumId w:val="15"/>
  </w:num>
  <w:num w:numId="20">
    <w:abstractNumId w:val="20"/>
  </w:num>
  <w:num w:numId="21">
    <w:abstractNumId w:val="10"/>
  </w:num>
  <w:num w:numId="22">
    <w:abstractNumId w:val="25"/>
  </w:num>
  <w:num w:numId="23">
    <w:abstractNumId w:val="24"/>
  </w:num>
  <w:num w:numId="24">
    <w:abstractNumId w:val="13"/>
  </w:num>
  <w:num w:numId="25">
    <w:abstractNumId w:val="19"/>
  </w:num>
  <w:num w:numId="26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awFAM+RRqstAAAA"/>
  </w:docVars>
  <w:rsids>
    <w:rsidRoot w:val="002F29A7"/>
    <w:rsid w:val="0000158F"/>
    <w:rsid w:val="000055D1"/>
    <w:rsid w:val="00010482"/>
    <w:rsid w:val="00013528"/>
    <w:rsid w:val="00015025"/>
    <w:rsid w:val="000207F4"/>
    <w:rsid w:val="00024A03"/>
    <w:rsid w:val="00024C44"/>
    <w:rsid w:val="00024D0B"/>
    <w:rsid w:val="00034E6F"/>
    <w:rsid w:val="00046BD3"/>
    <w:rsid w:val="000674B0"/>
    <w:rsid w:val="000779FF"/>
    <w:rsid w:val="00081BED"/>
    <w:rsid w:val="00085CB3"/>
    <w:rsid w:val="000911A1"/>
    <w:rsid w:val="00092517"/>
    <w:rsid w:val="000949F2"/>
    <w:rsid w:val="000963FF"/>
    <w:rsid w:val="000A2365"/>
    <w:rsid w:val="000A3F5E"/>
    <w:rsid w:val="000A7F9B"/>
    <w:rsid w:val="000B26D5"/>
    <w:rsid w:val="000D58E7"/>
    <w:rsid w:val="000D64E2"/>
    <w:rsid w:val="001118E4"/>
    <w:rsid w:val="00111E72"/>
    <w:rsid w:val="00113114"/>
    <w:rsid w:val="00123874"/>
    <w:rsid w:val="00127305"/>
    <w:rsid w:val="0013280A"/>
    <w:rsid w:val="00132AB7"/>
    <w:rsid w:val="00137257"/>
    <w:rsid w:val="001505C5"/>
    <w:rsid w:val="00151FD2"/>
    <w:rsid w:val="00152369"/>
    <w:rsid w:val="001600CB"/>
    <w:rsid w:val="00176853"/>
    <w:rsid w:val="00181C5B"/>
    <w:rsid w:val="00183537"/>
    <w:rsid w:val="0018395A"/>
    <w:rsid w:val="00190DB3"/>
    <w:rsid w:val="001A1865"/>
    <w:rsid w:val="001A43BE"/>
    <w:rsid w:val="001A706E"/>
    <w:rsid w:val="001B722A"/>
    <w:rsid w:val="001D292B"/>
    <w:rsid w:val="001D456C"/>
    <w:rsid w:val="001F02AF"/>
    <w:rsid w:val="001F04F1"/>
    <w:rsid w:val="001F0737"/>
    <w:rsid w:val="00207496"/>
    <w:rsid w:val="002114B2"/>
    <w:rsid w:val="00227C09"/>
    <w:rsid w:val="0024121E"/>
    <w:rsid w:val="002444B4"/>
    <w:rsid w:val="002447BC"/>
    <w:rsid w:val="002459C7"/>
    <w:rsid w:val="00247D0E"/>
    <w:rsid w:val="00253E60"/>
    <w:rsid w:val="00260CAD"/>
    <w:rsid w:val="002637DA"/>
    <w:rsid w:val="0027420D"/>
    <w:rsid w:val="00294F86"/>
    <w:rsid w:val="002A1672"/>
    <w:rsid w:val="002A22AD"/>
    <w:rsid w:val="002A4582"/>
    <w:rsid w:val="002A646A"/>
    <w:rsid w:val="002D6C29"/>
    <w:rsid w:val="002D749D"/>
    <w:rsid w:val="002F19F4"/>
    <w:rsid w:val="002F29A7"/>
    <w:rsid w:val="00302AC9"/>
    <w:rsid w:val="00311379"/>
    <w:rsid w:val="00321AD8"/>
    <w:rsid w:val="00333FA5"/>
    <w:rsid w:val="00337CFE"/>
    <w:rsid w:val="00340041"/>
    <w:rsid w:val="00344B60"/>
    <w:rsid w:val="00346A39"/>
    <w:rsid w:val="00351606"/>
    <w:rsid w:val="00355FC6"/>
    <w:rsid w:val="00362279"/>
    <w:rsid w:val="003717DE"/>
    <w:rsid w:val="00374DD8"/>
    <w:rsid w:val="0039482B"/>
    <w:rsid w:val="00395069"/>
    <w:rsid w:val="00395997"/>
    <w:rsid w:val="00396DBF"/>
    <w:rsid w:val="003A3A24"/>
    <w:rsid w:val="003C1922"/>
    <w:rsid w:val="003C46A3"/>
    <w:rsid w:val="003C5B54"/>
    <w:rsid w:val="003E215A"/>
    <w:rsid w:val="003E3A33"/>
    <w:rsid w:val="003E5A30"/>
    <w:rsid w:val="003E73D8"/>
    <w:rsid w:val="003F06E4"/>
    <w:rsid w:val="003F07C1"/>
    <w:rsid w:val="003F323F"/>
    <w:rsid w:val="003F695D"/>
    <w:rsid w:val="004068C3"/>
    <w:rsid w:val="00410828"/>
    <w:rsid w:val="00427C9D"/>
    <w:rsid w:val="004340BB"/>
    <w:rsid w:val="0045551A"/>
    <w:rsid w:val="004565E5"/>
    <w:rsid w:val="004573B1"/>
    <w:rsid w:val="00466C67"/>
    <w:rsid w:val="00467457"/>
    <w:rsid w:val="00467DEC"/>
    <w:rsid w:val="00474EE8"/>
    <w:rsid w:val="004800AB"/>
    <w:rsid w:val="004831EC"/>
    <w:rsid w:val="00484193"/>
    <w:rsid w:val="00487579"/>
    <w:rsid w:val="00497EA1"/>
    <w:rsid w:val="004B386D"/>
    <w:rsid w:val="004D770D"/>
    <w:rsid w:val="004E3825"/>
    <w:rsid w:val="004E5CE5"/>
    <w:rsid w:val="004F014D"/>
    <w:rsid w:val="00526599"/>
    <w:rsid w:val="00534423"/>
    <w:rsid w:val="00536951"/>
    <w:rsid w:val="005402DA"/>
    <w:rsid w:val="00557872"/>
    <w:rsid w:val="005620D3"/>
    <w:rsid w:val="00562A18"/>
    <w:rsid w:val="005716A8"/>
    <w:rsid w:val="00572415"/>
    <w:rsid w:val="00572666"/>
    <w:rsid w:val="00574222"/>
    <w:rsid w:val="005A1EB4"/>
    <w:rsid w:val="005A2745"/>
    <w:rsid w:val="005A3422"/>
    <w:rsid w:val="005A78F8"/>
    <w:rsid w:val="005C0267"/>
    <w:rsid w:val="005C10DD"/>
    <w:rsid w:val="005C3DF7"/>
    <w:rsid w:val="005C6930"/>
    <w:rsid w:val="005D0023"/>
    <w:rsid w:val="005D10E8"/>
    <w:rsid w:val="005E131E"/>
    <w:rsid w:val="005F1D96"/>
    <w:rsid w:val="005F2E05"/>
    <w:rsid w:val="005F4237"/>
    <w:rsid w:val="0060042F"/>
    <w:rsid w:val="0062445E"/>
    <w:rsid w:val="00636A69"/>
    <w:rsid w:val="006376C4"/>
    <w:rsid w:val="00640AEB"/>
    <w:rsid w:val="006430B7"/>
    <w:rsid w:val="00643110"/>
    <w:rsid w:val="00643AC8"/>
    <w:rsid w:val="006549E0"/>
    <w:rsid w:val="00657D90"/>
    <w:rsid w:val="00660D03"/>
    <w:rsid w:val="00663D7F"/>
    <w:rsid w:val="006727FC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D2208"/>
    <w:rsid w:val="006E4087"/>
    <w:rsid w:val="006F0DCE"/>
    <w:rsid w:val="006F36B1"/>
    <w:rsid w:val="00701073"/>
    <w:rsid w:val="00711223"/>
    <w:rsid w:val="00712802"/>
    <w:rsid w:val="00714E53"/>
    <w:rsid w:val="0072092E"/>
    <w:rsid w:val="00730B38"/>
    <w:rsid w:val="00750C91"/>
    <w:rsid w:val="007541DC"/>
    <w:rsid w:val="0075536A"/>
    <w:rsid w:val="0075658D"/>
    <w:rsid w:val="007611AA"/>
    <w:rsid w:val="00762224"/>
    <w:rsid w:val="0076482C"/>
    <w:rsid w:val="00766760"/>
    <w:rsid w:val="007718EB"/>
    <w:rsid w:val="00777221"/>
    <w:rsid w:val="00785193"/>
    <w:rsid w:val="00785AD0"/>
    <w:rsid w:val="007905DE"/>
    <w:rsid w:val="007905FA"/>
    <w:rsid w:val="00792C98"/>
    <w:rsid w:val="00795ADC"/>
    <w:rsid w:val="007A0D4A"/>
    <w:rsid w:val="007A45BA"/>
    <w:rsid w:val="007B31A8"/>
    <w:rsid w:val="007C1B5A"/>
    <w:rsid w:val="007C3564"/>
    <w:rsid w:val="007D00EE"/>
    <w:rsid w:val="007D079E"/>
    <w:rsid w:val="007D1DFD"/>
    <w:rsid w:val="007D36D7"/>
    <w:rsid w:val="007E2176"/>
    <w:rsid w:val="007E2E6F"/>
    <w:rsid w:val="007E41D8"/>
    <w:rsid w:val="007E5297"/>
    <w:rsid w:val="007E7B23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41C4E"/>
    <w:rsid w:val="00843CC8"/>
    <w:rsid w:val="0084479A"/>
    <w:rsid w:val="0084504D"/>
    <w:rsid w:val="00845B3F"/>
    <w:rsid w:val="00856505"/>
    <w:rsid w:val="008634B1"/>
    <w:rsid w:val="00865A76"/>
    <w:rsid w:val="00867B61"/>
    <w:rsid w:val="008736B3"/>
    <w:rsid w:val="00875954"/>
    <w:rsid w:val="00877830"/>
    <w:rsid w:val="0088239C"/>
    <w:rsid w:val="008A120A"/>
    <w:rsid w:val="008A147C"/>
    <w:rsid w:val="008A4E90"/>
    <w:rsid w:val="008B7ECB"/>
    <w:rsid w:val="008C2B7C"/>
    <w:rsid w:val="008C68C0"/>
    <w:rsid w:val="008C6C99"/>
    <w:rsid w:val="008C6F1F"/>
    <w:rsid w:val="008D15F4"/>
    <w:rsid w:val="008D4457"/>
    <w:rsid w:val="008D5EA7"/>
    <w:rsid w:val="008E025C"/>
    <w:rsid w:val="008E4BEF"/>
    <w:rsid w:val="008E5A8E"/>
    <w:rsid w:val="008F01CF"/>
    <w:rsid w:val="008F0473"/>
    <w:rsid w:val="008F2E3C"/>
    <w:rsid w:val="00905175"/>
    <w:rsid w:val="00905C74"/>
    <w:rsid w:val="00914B4C"/>
    <w:rsid w:val="00926BF3"/>
    <w:rsid w:val="00926C7C"/>
    <w:rsid w:val="0092792C"/>
    <w:rsid w:val="00931D2B"/>
    <w:rsid w:val="00931F75"/>
    <w:rsid w:val="009331D7"/>
    <w:rsid w:val="0094270C"/>
    <w:rsid w:val="00950CAE"/>
    <w:rsid w:val="009563EF"/>
    <w:rsid w:val="009619B7"/>
    <w:rsid w:val="00971458"/>
    <w:rsid w:val="00977426"/>
    <w:rsid w:val="009811E1"/>
    <w:rsid w:val="00981E07"/>
    <w:rsid w:val="00986BDE"/>
    <w:rsid w:val="009905B3"/>
    <w:rsid w:val="00995B42"/>
    <w:rsid w:val="009A0C67"/>
    <w:rsid w:val="009A4684"/>
    <w:rsid w:val="009B27D9"/>
    <w:rsid w:val="009B3D69"/>
    <w:rsid w:val="009C4D07"/>
    <w:rsid w:val="009C6561"/>
    <w:rsid w:val="009C797D"/>
    <w:rsid w:val="009D27D5"/>
    <w:rsid w:val="009E41C1"/>
    <w:rsid w:val="009F04D8"/>
    <w:rsid w:val="009F093C"/>
    <w:rsid w:val="009F5957"/>
    <w:rsid w:val="009F628A"/>
    <w:rsid w:val="00A029B1"/>
    <w:rsid w:val="00A041B6"/>
    <w:rsid w:val="00A113A6"/>
    <w:rsid w:val="00A11D73"/>
    <w:rsid w:val="00A1628B"/>
    <w:rsid w:val="00A229E7"/>
    <w:rsid w:val="00A23AA9"/>
    <w:rsid w:val="00A25454"/>
    <w:rsid w:val="00A26EDE"/>
    <w:rsid w:val="00A303A9"/>
    <w:rsid w:val="00A3355D"/>
    <w:rsid w:val="00A374D0"/>
    <w:rsid w:val="00A44C70"/>
    <w:rsid w:val="00A46EE2"/>
    <w:rsid w:val="00A47CF6"/>
    <w:rsid w:val="00A47F58"/>
    <w:rsid w:val="00A50EC5"/>
    <w:rsid w:val="00A51FE1"/>
    <w:rsid w:val="00A64D8D"/>
    <w:rsid w:val="00A7589D"/>
    <w:rsid w:val="00A9277A"/>
    <w:rsid w:val="00A92EAE"/>
    <w:rsid w:val="00A93BE9"/>
    <w:rsid w:val="00A97FEF"/>
    <w:rsid w:val="00AA0BCD"/>
    <w:rsid w:val="00AB2221"/>
    <w:rsid w:val="00AB2380"/>
    <w:rsid w:val="00AE20D9"/>
    <w:rsid w:val="00AE248E"/>
    <w:rsid w:val="00AE3CC5"/>
    <w:rsid w:val="00AE719F"/>
    <w:rsid w:val="00AF0ED4"/>
    <w:rsid w:val="00AF497F"/>
    <w:rsid w:val="00B03DF2"/>
    <w:rsid w:val="00B04998"/>
    <w:rsid w:val="00B21D93"/>
    <w:rsid w:val="00B2215F"/>
    <w:rsid w:val="00B25313"/>
    <w:rsid w:val="00B26548"/>
    <w:rsid w:val="00B30D77"/>
    <w:rsid w:val="00B4322F"/>
    <w:rsid w:val="00B47C92"/>
    <w:rsid w:val="00B508EA"/>
    <w:rsid w:val="00B52831"/>
    <w:rsid w:val="00B53BF0"/>
    <w:rsid w:val="00B54294"/>
    <w:rsid w:val="00B55911"/>
    <w:rsid w:val="00B55A81"/>
    <w:rsid w:val="00B61467"/>
    <w:rsid w:val="00B66B3A"/>
    <w:rsid w:val="00B73537"/>
    <w:rsid w:val="00B73D25"/>
    <w:rsid w:val="00B766E4"/>
    <w:rsid w:val="00B92B4F"/>
    <w:rsid w:val="00B9532D"/>
    <w:rsid w:val="00BA17D2"/>
    <w:rsid w:val="00BA5598"/>
    <w:rsid w:val="00BB2FA8"/>
    <w:rsid w:val="00BB3256"/>
    <w:rsid w:val="00BB7526"/>
    <w:rsid w:val="00BC48F4"/>
    <w:rsid w:val="00BC659A"/>
    <w:rsid w:val="00BD2361"/>
    <w:rsid w:val="00BD4DF6"/>
    <w:rsid w:val="00BE5CA3"/>
    <w:rsid w:val="00BF46B9"/>
    <w:rsid w:val="00C04052"/>
    <w:rsid w:val="00C047BB"/>
    <w:rsid w:val="00C121A2"/>
    <w:rsid w:val="00C136A0"/>
    <w:rsid w:val="00C167FC"/>
    <w:rsid w:val="00C23CD6"/>
    <w:rsid w:val="00C25B08"/>
    <w:rsid w:val="00C272E7"/>
    <w:rsid w:val="00C32BFD"/>
    <w:rsid w:val="00C521E7"/>
    <w:rsid w:val="00C6228E"/>
    <w:rsid w:val="00C6332B"/>
    <w:rsid w:val="00C7379A"/>
    <w:rsid w:val="00C7761B"/>
    <w:rsid w:val="00C914B0"/>
    <w:rsid w:val="00CA170A"/>
    <w:rsid w:val="00CA2C59"/>
    <w:rsid w:val="00CA318B"/>
    <w:rsid w:val="00CA5AC6"/>
    <w:rsid w:val="00CB0524"/>
    <w:rsid w:val="00CB1FA7"/>
    <w:rsid w:val="00CB55BA"/>
    <w:rsid w:val="00CB698F"/>
    <w:rsid w:val="00CC46FB"/>
    <w:rsid w:val="00CE4D04"/>
    <w:rsid w:val="00CE6C92"/>
    <w:rsid w:val="00CE7139"/>
    <w:rsid w:val="00CF0CA3"/>
    <w:rsid w:val="00CF3CA3"/>
    <w:rsid w:val="00D02A69"/>
    <w:rsid w:val="00D15366"/>
    <w:rsid w:val="00D20489"/>
    <w:rsid w:val="00D25BB4"/>
    <w:rsid w:val="00D3402E"/>
    <w:rsid w:val="00D372BE"/>
    <w:rsid w:val="00D431B2"/>
    <w:rsid w:val="00D4371F"/>
    <w:rsid w:val="00D51BA5"/>
    <w:rsid w:val="00D6414A"/>
    <w:rsid w:val="00D645BA"/>
    <w:rsid w:val="00D659CF"/>
    <w:rsid w:val="00D76E7A"/>
    <w:rsid w:val="00D818B8"/>
    <w:rsid w:val="00D82AA4"/>
    <w:rsid w:val="00D85330"/>
    <w:rsid w:val="00DA2DC4"/>
    <w:rsid w:val="00DA2F24"/>
    <w:rsid w:val="00DA6D04"/>
    <w:rsid w:val="00DB1598"/>
    <w:rsid w:val="00DB2B58"/>
    <w:rsid w:val="00DC4A6D"/>
    <w:rsid w:val="00DD10D7"/>
    <w:rsid w:val="00DD2E77"/>
    <w:rsid w:val="00DE74B0"/>
    <w:rsid w:val="00DF4AB2"/>
    <w:rsid w:val="00E0627B"/>
    <w:rsid w:val="00E12640"/>
    <w:rsid w:val="00E143C3"/>
    <w:rsid w:val="00E20783"/>
    <w:rsid w:val="00E25721"/>
    <w:rsid w:val="00E258A1"/>
    <w:rsid w:val="00E36FE3"/>
    <w:rsid w:val="00E5200A"/>
    <w:rsid w:val="00E527E2"/>
    <w:rsid w:val="00E616ED"/>
    <w:rsid w:val="00E65EFD"/>
    <w:rsid w:val="00E672A6"/>
    <w:rsid w:val="00E75D89"/>
    <w:rsid w:val="00E85EDF"/>
    <w:rsid w:val="00E910A8"/>
    <w:rsid w:val="00E93378"/>
    <w:rsid w:val="00E936E0"/>
    <w:rsid w:val="00E95DF3"/>
    <w:rsid w:val="00E97532"/>
    <w:rsid w:val="00EA07BB"/>
    <w:rsid w:val="00EA4761"/>
    <w:rsid w:val="00EB034D"/>
    <w:rsid w:val="00EB54F4"/>
    <w:rsid w:val="00EC5743"/>
    <w:rsid w:val="00ED54AA"/>
    <w:rsid w:val="00ED5F30"/>
    <w:rsid w:val="00EE1D66"/>
    <w:rsid w:val="00EF2771"/>
    <w:rsid w:val="00EF5544"/>
    <w:rsid w:val="00F02059"/>
    <w:rsid w:val="00F0799A"/>
    <w:rsid w:val="00F14A18"/>
    <w:rsid w:val="00F3361D"/>
    <w:rsid w:val="00F347DB"/>
    <w:rsid w:val="00F36E3F"/>
    <w:rsid w:val="00F50845"/>
    <w:rsid w:val="00F62DA2"/>
    <w:rsid w:val="00F63EE0"/>
    <w:rsid w:val="00F81B95"/>
    <w:rsid w:val="00F913AC"/>
    <w:rsid w:val="00F92518"/>
    <w:rsid w:val="00F97F52"/>
    <w:rsid w:val="00FA2D2D"/>
    <w:rsid w:val="00FB2CD7"/>
    <w:rsid w:val="00FB455F"/>
    <w:rsid w:val="00FB6D00"/>
    <w:rsid w:val="00FB6EF4"/>
    <w:rsid w:val="00FC3E66"/>
    <w:rsid w:val="00FD091B"/>
    <w:rsid w:val="00FF0701"/>
    <w:rsid w:val="00FF3F8C"/>
    <w:rsid w:val="00FF411F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1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1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FF3F8C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7A6A0B-B146-4796-90E9-CC683E6E73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9</Pages>
  <Words>1385</Words>
  <Characters>7235</Characters>
  <Application>Microsoft Office Word</Application>
  <DocSecurity>0</DocSecurity>
  <Lines>359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0</cp:revision>
  <dcterms:created xsi:type="dcterms:W3CDTF">2022-03-27T22:49:00Z</dcterms:created>
  <dcterms:modified xsi:type="dcterms:W3CDTF">2023-12-04T06:2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2:06:05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9459d29b-7923-47ef-bedf-dadbc879dc24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52815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f8b4d3779eeb88255c246f15737c388965676344effecfb0dc9f4e2a01c05131</vt:lpwstr>
  </property>
</Properties>
</file>